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9559D3" w14:textId="67495ED2" w:rsidR="00B235C1" w:rsidRDefault="00785FE2" w:rsidP="007C68FC">
      <w:pPr>
        <w:pStyle w:val="Nagwek2"/>
        <w:numPr>
          <w:ilvl w:val="1"/>
          <w:numId w:val="11"/>
        </w:numPr>
        <w:overflowPunct w:val="0"/>
        <w:spacing w:before="200" w:after="120"/>
        <w:ind w:left="0" w:firstLine="0"/>
        <w:jc w:val="right"/>
        <w:rPr>
          <w:rFonts w:ascii="Cambria" w:hAnsi="Cambria"/>
          <w:sz w:val="22"/>
          <w:szCs w:val="22"/>
        </w:rPr>
      </w:pPr>
      <w:r>
        <w:rPr>
          <w:noProof/>
        </w:rPr>
        <w:drawing>
          <wp:inline distT="0" distB="0" distL="0" distR="0" wp14:anchorId="04C77955" wp14:editId="5F32FE6A">
            <wp:extent cx="5759450" cy="840105"/>
            <wp:effectExtent l="0" t="0" r="0" b="0"/>
            <wp:docPr id="7" name="Obraz 1" descr="https://www.fnp.org.pl/assets/Logotypy_pasek_P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https://www.fnp.org.pl/assets/Logotypy_pasek_PL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235C1" w:rsidRPr="00B4216D">
        <w:rPr>
          <w:rFonts w:ascii="Cambria" w:hAnsi="Cambria"/>
          <w:sz w:val="22"/>
          <w:szCs w:val="22"/>
        </w:rPr>
        <w:t>Załącznik nr  3</w:t>
      </w:r>
      <w:r w:rsidR="00554FDD" w:rsidRPr="00B4216D">
        <w:rPr>
          <w:rFonts w:ascii="Cambria" w:hAnsi="Cambria"/>
          <w:sz w:val="22"/>
          <w:szCs w:val="22"/>
        </w:rPr>
        <w:t>a</w:t>
      </w:r>
      <w:r w:rsidR="00B235C1" w:rsidRPr="00B4216D">
        <w:rPr>
          <w:rFonts w:ascii="Cambria" w:hAnsi="Cambria"/>
          <w:sz w:val="22"/>
          <w:szCs w:val="22"/>
        </w:rPr>
        <w:t xml:space="preserve">  do SIWZ</w:t>
      </w:r>
    </w:p>
    <w:p w14:paraId="48A3CF37" w14:textId="77777777" w:rsidR="001F3593" w:rsidRDefault="001F3593" w:rsidP="001F3593">
      <w:r>
        <w:t xml:space="preserve">Pełna nazwa Wykonawcy: </w:t>
      </w:r>
    </w:p>
    <w:p w14:paraId="4F514978" w14:textId="77777777" w:rsidR="001F3593" w:rsidRDefault="001F3593" w:rsidP="001F3593">
      <w:r>
        <w:t>................................................................................................................</w:t>
      </w:r>
    </w:p>
    <w:p w14:paraId="7C7C6E49" w14:textId="77777777" w:rsidR="001F3593" w:rsidRDefault="001F3593">
      <w:r>
        <w:t>................................................................................................................</w:t>
      </w:r>
    </w:p>
    <w:p w14:paraId="4C9FE3B9" w14:textId="77777777" w:rsidR="001F3593" w:rsidRDefault="001F3593">
      <w:r>
        <w:t>Adres: ...........................................................................................</w:t>
      </w:r>
    </w:p>
    <w:p w14:paraId="2CF01E21" w14:textId="77777777" w:rsidR="001F3593" w:rsidRDefault="001F3593">
      <w:r>
        <w:t xml:space="preserve">       </w:t>
      </w:r>
      <w:r>
        <w:tab/>
        <w:t>(kod, miasto, ulica, numer domu)</w:t>
      </w:r>
    </w:p>
    <w:p w14:paraId="12C09D60" w14:textId="77777777" w:rsidR="001F3593" w:rsidRDefault="001F3593" w:rsidP="001F3593">
      <w:r>
        <w:t xml:space="preserve">          </w:t>
      </w:r>
    </w:p>
    <w:p w14:paraId="026226FF" w14:textId="77777777" w:rsidR="001F3593" w:rsidRPr="001F3593" w:rsidRDefault="001F3593" w:rsidP="00D353EB">
      <w:pPr>
        <w:jc w:val="center"/>
        <w:rPr>
          <w:b/>
          <w:bCs/>
        </w:rPr>
      </w:pPr>
      <w:r w:rsidRPr="3F8776CD">
        <w:rPr>
          <w:b/>
          <w:bCs/>
        </w:rPr>
        <w:t>MATRYCA ZGODNOŚCI</w:t>
      </w:r>
    </w:p>
    <w:p w14:paraId="0A7EC42E" w14:textId="77777777" w:rsidR="001F3593" w:rsidRDefault="001F3593" w:rsidP="001F3593"/>
    <w:p w14:paraId="0DDB2DAE" w14:textId="77777777" w:rsidR="00B13DA6" w:rsidRPr="00243E78" w:rsidRDefault="00B13DA6" w:rsidP="00B13DA6">
      <w:pPr>
        <w:pStyle w:val="normaltableau"/>
        <w:spacing w:line="360" w:lineRule="auto"/>
        <w:rPr>
          <w:b/>
          <w:lang w:val="pl-PL"/>
        </w:rPr>
      </w:pPr>
      <w:r w:rsidRPr="00DF5876">
        <w:rPr>
          <w:rFonts w:ascii="Cambria" w:eastAsia="Cambria" w:hAnsi="Cambria" w:cs="Cambria"/>
          <w:b/>
          <w:lang w:val="pl-PL"/>
        </w:rPr>
        <w:t xml:space="preserve">Dostawę mikroskopu badawczego odwróconego, mikromanipulatora z joystickiem umożliwiającym proporcjonalne i dynamiczne sterowanie ruchem </w:t>
      </w:r>
      <w:r w:rsidRPr="00DF5876">
        <w:rPr>
          <w:rFonts w:ascii="Cambria" w:eastAsia="Cambria" w:hAnsi="Cambria" w:cs="Cambria"/>
          <w:b/>
          <w:lang w:val="pl-PL"/>
        </w:rPr>
        <w:br/>
        <w:t xml:space="preserve">oraz 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programowalnego mikroiniektora </w:t>
      </w:r>
      <w:r w:rsidRPr="00DF5876">
        <w:rPr>
          <w:rFonts w:ascii="Cambria" w:eastAsia="Cambria" w:hAnsi="Cambria" w:cs="Cambria"/>
          <w:b/>
          <w:lang w:val="pl-PL"/>
        </w:rPr>
        <w:t>ze zintegrowanym źródłem ciśnienia</w:t>
      </w:r>
      <w:r w:rsidRPr="00DF5876">
        <w:rPr>
          <w:rFonts w:ascii="Cambria" w:eastAsia="Cambria" w:hAnsi="Cambria" w:cs="Cambria"/>
          <w:b/>
          <w:lang w:val="pl-PL"/>
        </w:rPr>
        <w:br/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 dla Laboratorium Biologii RNA </w:t>
      </w:r>
      <w:r w:rsidRPr="00DF5876">
        <w:rPr>
          <w:rFonts w:ascii="Cambria" w:eastAsia="Cambria" w:hAnsi="Cambria" w:cs="Cambria"/>
          <w:b/>
          <w:lang w:val="pl-PL"/>
        </w:rPr>
        <w:t>w Międzynarodowym In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stytucie Biologii Molekularnej </w:t>
      </w:r>
      <w:r w:rsidRPr="00DF5876">
        <w:rPr>
          <w:rFonts w:ascii="Cambria" w:eastAsia="Cambria" w:hAnsi="Cambria" w:cs="Cambria"/>
          <w:b/>
          <w:i/>
          <w:iCs/>
          <w:lang w:val="pl-PL"/>
        </w:rPr>
        <w:br/>
        <w:t>i Komórkowej w Warszawie</w:t>
      </w:r>
      <w:r>
        <w:rPr>
          <w:b/>
          <w:lang w:val="pl-PL"/>
        </w:rPr>
        <w:t xml:space="preserve">  </w:t>
      </w:r>
      <w:r w:rsidRPr="00243E78">
        <w:rPr>
          <w:b/>
          <w:lang w:val="pl-PL"/>
        </w:rPr>
        <w:t>(znak sprawy: ADZ.261</w:t>
      </w:r>
      <w:r w:rsidRPr="00243E78">
        <w:rPr>
          <w:rFonts w:ascii="Cambria" w:eastAsia="MS Mincho" w:hAnsi="Cambria"/>
          <w:b/>
          <w:bCs/>
          <w:lang w:val="pl-PL"/>
        </w:rPr>
        <w:t>.36.2020)</w:t>
      </w:r>
    </w:p>
    <w:p w14:paraId="6A2C3408" w14:textId="77777777" w:rsidR="001F3593" w:rsidRDefault="001F3593" w:rsidP="001F3593"/>
    <w:p w14:paraId="27A8044E" w14:textId="7BE26C46" w:rsidR="00B235C1" w:rsidRPr="00B235C1" w:rsidRDefault="00E7287A" w:rsidP="007C68FC">
      <w:pPr>
        <w:pStyle w:val="Nagwek2"/>
        <w:numPr>
          <w:ilvl w:val="1"/>
          <w:numId w:val="11"/>
        </w:numPr>
        <w:overflowPunct w:val="0"/>
        <w:spacing w:before="200" w:after="120"/>
        <w:rPr>
          <w:rFonts w:ascii="Cambria" w:eastAsia="Cambria" w:hAnsi="Cambria" w:cs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Część I</w:t>
      </w:r>
      <w:r w:rsidR="001F3593" w:rsidRPr="3F8776CD">
        <w:rPr>
          <w:rFonts w:ascii="Cambria" w:hAnsi="Cambria"/>
          <w:sz w:val="22"/>
          <w:szCs w:val="22"/>
        </w:rPr>
        <w:t>.</w:t>
      </w:r>
      <w:r w:rsidR="001F3593">
        <w:t xml:space="preserve"> </w:t>
      </w:r>
      <w:r w:rsidR="001F3593" w:rsidRPr="3F8776CD">
        <w:rPr>
          <w:rFonts w:ascii="Cambria" w:hAnsi="Cambria"/>
          <w:b w:val="0"/>
          <w:bCs w:val="0"/>
          <w:i w:val="0"/>
          <w:iCs w:val="0"/>
          <w:sz w:val="22"/>
          <w:szCs w:val="22"/>
        </w:rPr>
        <w:t>Dostawa</w:t>
      </w:r>
      <w:r w:rsidR="00B13DA6">
        <w:rPr>
          <w:rFonts w:ascii="Cambria" w:hAnsi="Cambria"/>
          <w:b w:val="0"/>
          <w:bCs w:val="0"/>
          <w:i w:val="0"/>
          <w:iCs w:val="0"/>
          <w:sz w:val="22"/>
          <w:szCs w:val="22"/>
        </w:rPr>
        <w:t xml:space="preserve"> mikroskopu </w:t>
      </w:r>
      <w:r w:rsidR="001F3593" w:rsidRPr="00E7287A">
        <w:rPr>
          <w:rFonts w:ascii="Cambria" w:hAnsi="Cambria"/>
          <w:b w:val="0"/>
          <w:sz w:val="22"/>
          <w:szCs w:val="22"/>
        </w:rPr>
        <w:t>, które spełniają następujące wymagania minimalne:</w:t>
      </w:r>
    </w:p>
    <w:tbl>
      <w:tblPr>
        <w:tblW w:w="10145" w:type="dxa"/>
        <w:jc w:val="center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left w:w="64" w:type="dxa"/>
          <w:right w:w="70" w:type="dxa"/>
        </w:tblCellMar>
        <w:tblLook w:val="04A0" w:firstRow="1" w:lastRow="0" w:firstColumn="1" w:lastColumn="0" w:noHBand="0" w:noVBand="1"/>
      </w:tblPr>
      <w:tblGrid>
        <w:gridCol w:w="608"/>
        <w:gridCol w:w="1989"/>
        <w:gridCol w:w="3808"/>
        <w:gridCol w:w="1523"/>
        <w:gridCol w:w="2217"/>
      </w:tblGrid>
      <w:tr w:rsidR="00B235C1" w:rsidRPr="006D6DFA" w14:paraId="2D2B5812" w14:textId="77777777" w:rsidTr="00845B44">
        <w:trPr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19F00A6D" w14:textId="77777777" w:rsidR="00B235C1" w:rsidRPr="00D353EB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Lp.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28CCAD19" w14:textId="77777777" w:rsidR="00B235C1" w:rsidRPr="00D353EB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Komponent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4F196615" w14:textId="77777777" w:rsidR="00B235C1" w:rsidRPr="006D6DFA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Wymagania</w:t>
            </w:r>
            <w:r w:rsidRPr="00D353EB">
              <w:rPr>
                <w:rFonts w:ascii="Cambria" w:eastAsia="TimesNewRoman;MS PMincho" w:hAnsi="Cambria"/>
                <w:b/>
                <w:bCs/>
                <w:sz w:val="22"/>
                <w:szCs w:val="22"/>
                <w:lang w:val="pl-PL"/>
              </w:rPr>
              <w:t xml:space="preserve"> </w:t>
            </w:r>
            <w:r w:rsidRPr="00D353EB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minimalne</w:t>
            </w:r>
            <w:r w:rsidRPr="00D353EB">
              <w:rPr>
                <w:rFonts w:ascii="Cambria" w:eastAsia="TimesNewRoman;MS PMincho" w:hAnsi="Cambria"/>
                <w:b/>
                <w:bCs/>
                <w:sz w:val="22"/>
                <w:szCs w:val="22"/>
                <w:lang w:val="pl-PL"/>
              </w:rPr>
              <w:t xml:space="preserve"> </w:t>
            </w:r>
            <w:r w:rsidRPr="00D353EB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/parametry</w:t>
            </w:r>
            <w:r w:rsidRPr="00D353EB">
              <w:rPr>
                <w:rFonts w:ascii="Cambria" w:eastAsia="TimesNewRoman;MS PMincho" w:hAnsi="Cambria"/>
                <w:b/>
                <w:bCs/>
                <w:sz w:val="22"/>
                <w:szCs w:val="22"/>
                <w:lang w:val="pl-PL"/>
              </w:rPr>
              <w:t xml:space="preserve"> </w:t>
            </w:r>
            <w:r w:rsidRPr="00D353EB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technic</w:t>
            </w:r>
            <w:r w:rsidRPr="006D6DFA">
              <w:rPr>
                <w:rFonts w:ascii="Cambria" w:hAnsi="Cambria"/>
                <w:b/>
                <w:bCs/>
                <w:sz w:val="22"/>
                <w:szCs w:val="22"/>
              </w:rPr>
              <w:t>zne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C6E10D8" w14:textId="77777777" w:rsidR="00B235C1" w:rsidRPr="00B235C1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B235C1">
              <w:rPr>
                <w:rFonts w:ascii="Cambria" w:hAnsi="Cambria"/>
                <w:b/>
                <w:sz w:val="22"/>
                <w:szCs w:val="22"/>
                <w:lang w:val="pl-PL"/>
              </w:rPr>
              <w:t>WYMÓG Z OPZ (TAK/NIE)</w:t>
            </w:r>
            <w:r w:rsidRPr="006D6DFA">
              <w:rPr>
                <w:rFonts w:ascii="Cambria" w:hAnsi="Cambria"/>
                <w:b/>
                <w:sz w:val="22"/>
                <w:szCs w:val="22"/>
                <w:vertAlign w:val="superscript"/>
              </w:rPr>
              <w:footnoteReference w:id="2"/>
            </w: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588E072" w14:textId="77777777" w:rsidR="00B235C1" w:rsidRPr="006D6DFA" w:rsidRDefault="00B235C1" w:rsidP="00366E9E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6D6DFA">
              <w:rPr>
                <w:rFonts w:ascii="Cambria" w:hAnsi="Cambria"/>
                <w:b/>
                <w:sz w:val="22"/>
                <w:szCs w:val="22"/>
              </w:rPr>
              <w:t>PARAMETR/CECHA OFEROWANA</w:t>
            </w:r>
          </w:p>
          <w:p w14:paraId="2F17552C" w14:textId="77777777" w:rsidR="00B235C1" w:rsidRPr="00B235C1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B235C1">
              <w:rPr>
                <w:rFonts w:ascii="Cambria" w:hAnsi="Cambria"/>
                <w:b/>
                <w:sz w:val="22"/>
                <w:szCs w:val="22"/>
                <w:lang w:val="pl-PL"/>
              </w:rPr>
              <w:t>(DOKŁADNY OPIS)</w:t>
            </w:r>
            <w:r w:rsidRPr="006D6DFA">
              <w:rPr>
                <w:rFonts w:ascii="Cambria" w:hAnsi="Cambria"/>
                <w:b/>
                <w:sz w:val="22"/>
                <w:szCs w:val="22"/>
                <w:vertAlign w:val="superscript"/>
              </w:rPr>
              <w:footnoteReference w:id="3"/>
            </w:r>
          </w:p>
        </w:tc>
      </w:tr>
      <w:tr w:rsidR="0014726B" w:rsidRPr="006D6DFA" w14:paraId="1EF169DE" w14:textId="77777777" w:rsidTr="00845B44">
        <w:trPr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2DE7145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3F8776CD"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1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5AAC4FE3" w14:textId="625709B0" w:rsidR="0014726B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STATYW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7546B51" w14:textId="0849DFCC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 xml:space="preserve">Statyw mikroskopu odwróconego z kodowanym elektronicznie rewolwerem na min. 6 obiektywów (możliwość automatycznego rozpoznawania powiększenia poprzez oprogramowanie komputerowe), z niezależnymi otworami w rewolwerze obrotowym do umieszczenia elementów optycznych dedykowanych do pracy z kontrastem DIC </w:t>
            </w:r>
          </w:p>
          <w:p w14:paraId="6CA5D06C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dla każdego z obiektywów.</w:t>
            </w:r>
          </w:p>
          <w:p w14:paraId="3039C2CF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 xml:space="preserve">Statyw mikroskopu umożliwiający zamontowanie kodowanego zmieniacza powiększeń, umieszczone na obudowie przyciski migawek oświetlenia oraz dodatkowe przyciski 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lastRenderedPageBreak/>
              <w:t>funkcyjne.</w:t>
            </w:r>
          </w:p>
          <w:p w14:paraId="32F3578A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 xml:space="preserve">Wbudowane w tylnej części statywu porty komunikacyjne </w:t>
            </w:r>
          </w:p>
          <w:p w14:paraId="3C7228E4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z urządzeniami zewnętrznymi: gniazdo do podłączenia UNIBLITZ shutter, RS 232, USB i TCP/IP oraz gniazda dla sygnałów bramkujących wejściowych oraz wyjściowych.</w:t>
            </w:r>
          </w:p>
          <w:p w14:paraId="029791EB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System kodowania natężenia oświetlenia halogenowego niezależnie dla każdego obiektywu (zmiana obiektywu powoduje automatyczne ustawienie natężenia światła zakodowanego dla danego powiększenia).</w:t>
            </w:r>
          </w:p>
          <w:p w14:paraId="0BC584BE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Tubus o kącie nachylenia 45˚ i o polu widzenia min. 23 mm, z przesłoną odcinającą światło do okularów.</w:t>
            </w:r>
          </w:p>
          <w:p w14:paraId="3382327C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Okulary 10x o polu widzenia min. 23 mm, oba z korekcją dioptrii.</w:t>
            </w:r>
          </w:p>
          <w:p w14:paraId="24D79821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Regulacja odstępu między okularami, realizowana co najmniej w dwóch położeniach wysokości okularów dla zapewnienia ergonomii pracy osób o różnym wzroście.</w:t>
            </w:r>
          </w:p>
          <w:p w14:paraId="7DF3F374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Precyzyjny układ nastawiania ostrości ze współosiowymi pokrętłami mikro oraz makro-metrycznymi z obu stron statywu.</w:t>
            </w:r>
          </w:p>
          <w:p w14:paraId="36BBFE71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Port  boczny do podłączenia kamery cyfrowej - trójpozycyjny podział światła: 100% vis / 0% doc, 50% vis / 50% doc oraz 0% vis / 100% doc.</w:t>
            </w:r>
          </w:p>
          <w:p w14:paraId="1F819FFE" w14:textId="11CE7FF4" w:rsidR="0014726B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Wbudowany w ramię oświetlacza do światła przechodzącego, dobrze widoczny wyświetlacz ciekłokrystaliczny informujący o nastawionych parametrach pracy (powiększeniu obiektywu, używanym kontraście: Ph, DIC, FL, poziomie natężenia oświetlenia)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4AE395A9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7F14BB0" w14:textId="77777777" w:rsidR="0014726B" w:rsidRPr="00C77DBC" w:rsidRDefault="0014726B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4726B" w:rsidRPr="006D6DFA" w14:paraId="03B78B3E" w14:textId="77777777" w:rsidTr="00845B44">
        <w:trPr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E7735B4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E53FBE1" w14:textId="103C5491" w:rsidR="0014726B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STOLIK NIEMECHANICZNY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7732644" w14:textId="25146359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Stolik z precyzyjnym zębatkowym mechanizmem przesuwu w osiach x,y.</w:t>
            </w:r>
          </w:p>
          <w:p w14:paraId="078FCE95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Zakres przesuwu min. 130 mm x 85 mm.</w:t>
            </w:r>
          </w:p>
          <w:p w14:paraId="1CEADDB2" w14:textId="32F4CF5F" w:rsidR="0014726B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Uchwyt szkiełek (1x3”) oraz małych naczyń Petriego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947BCFE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02A597A" w14:textId="77777777" w:rsidR="0014726B" w:rsidRPr="00C77DBC" w:rsidRDefault="0014726B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4726B" w:rsidRPr="006D6DFA" w14:paraId="079524A6" w14:textId="77777777" w:rsidTr="00845B44">
        <w:trPr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3658EE8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3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5A283BC3" w14:textId="6794BB71" w:rsidR="0014726B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KONDENSATOR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217C7C1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Obrotowy kondensor Abbego o aperturze min. 0,35 oraz dużej odległości roboczej (min. 70mm) do swobodnej mikromanipulacji.</w:t>
            </w:r>
          </w:p>
          <w:p w14:paraId="753594B6" w14:textId="6D46BBD2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 xml:space="preserve">Sześć pozycji kondensora: do jasnego 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lastRenderedPageBreak/>
              <w:t>pola, kontrastu fazowego oraz kontrastu Nomarskiego (DIC) do pracy z obiektywami w zakresie min. od 2,5x do 100x.</w:t>
            </w:r>
          </w:p>
          <w:p w14:paraId="2396F98A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Możliwość łatwego centrowania i zmiany wysokości położenia.</w:t>
            </w:r>
          </w:p>
          <w:p w14:paraId="54898DBE" w14:textId="71EFDA81" w:rsidR="0014726B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Wbudowana, regulowana przysłona aperturowa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C0F8D10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BA36CE3" w14:textId="77777777" w:rsidR="0014726B" w:rsidRPr="00C77DBC" w:rsidRDefault="0014726B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4726B" w:rsidRPr="006D6DFA" w14:paraId="2C0A4946" w14:textId="77777777" w:rsidTr="00845B44">
        <w:trPr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FABA228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4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678DF06" w14:textId="36D79D87" w:rsidR="0014726B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OŚWIETLENIE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54A3983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Oświetlenie halogenowe o mocy min. 100W.</w:t>
            </w:r>
          </w:p>
          <w:p w14:paraId="7B8D1740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Regulacja natężenia ze wskazaniem nastawionej wartości.</w:t>
            </w:r>
          </w:p>
          <w:p w14:paraId="6EC1E915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System automatycznego kodowania wartości mocy świecenia, ustawianie wartości światła bezpośrednio z poziomu statywu mikroskopu.</w:t>
            </w:r>
          </w:p>
          <w:p w14:paraId="2017CE21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Wbudowana przysłona polowa.</w:t>
            </w:r>
          </w:p>
          <w:p w14:paraId="1610EB2F" w14:textId="4C4B996F" w:rsidR="0014726B" w:rsidRPr="00F23219" w:rsidRDefault="00F23219" w:rsidP="00F23219">
            <w:pPr>
              <w:pStyle w:val="LO-Normal"/>
              <w:tabs>
                <w:tab w:val="clear" w:pos="709"/>
                <w:tab w:val="left" w:pos="151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Wbudowany w statyw mikroskopu stabilizowany zasilacz sieciowy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21B233F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623F212" w14:textId="77777777" w:rsidR="0014726B" w:rsidRPr="00C77DBC" w:rsidRDefault="0014726B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4726B" w:rsidRPr="006D6DFA" w14:paraId="56A08ABC" w14:textId="77777777" w:rsidTr="00845B44">
        <w:trPr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1A9C6C4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5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93B19DC" w14:textId="3EBE881C" w:rsidR="0014726B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OBIEKTYWY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1A9013CC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23219">
              <w:rPr>
                <w:rFonts w:ascii="Calibri" w:hAnsi="Calibri"/>
                <w:color w:val="000000"/>
              </w:rPr>
              <w:t>•</w:t>
            </w: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ab/>
              <w:t xml:space="preserve">Obiektywy planarne, fluorytowe, korygowane </w:t>
            </w:r>
          </w:p>
          <w:p w14:paraId="24543461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na nieskończoność, o powiększeniach / min. apreturze numerycznej/ min. odległości roboczej:</w:t>
            </w:r>
          </w:p>
          <w:p w14:paraId="4D6A3AB7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o</w:t>
            </w: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ab/>
              <w:t>10x/0,30/5,2mm</w:t>
            </w:r>
          </w:p>
          <w:p w14:paraId="7F5B5146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o</w:t>
            </w: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ab/>
              <w:t xml:space="preserve">20x/0,40/8,3mm z korekcją na grubość naczynia </w:t>
            </w:r>
          </w:p>
          <w:p w14:paraId="6D49DF9D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w zakresie min. 0-1,5mm</w:t>
            </w:r>
          </w:p>
          <w:p w14:paraId="46148D89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o</w:t>
            </w: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ab/>
              <w:t xml:space="preserve">40x/0,60/3,3mm z korekcją na grubość naczynia </w:t>
            </w:r>
          </w:p>
          <w:p w14:paraId="1D869238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w zakresie min. 0-1,5mm</w:t>
            </w:r>
          </w:p>
          <w:p w14:paraId="4EA432D4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•</w:t>
            </w: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ab/>
              <w:t xml:space="preserve">Pełne wyposażenie do obserwacji w kontraście fazowym </w:t>
            </w:r>
          </w:p>
          <w:p w14:paraId="0C3EC99B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dla wszystkich obiektywów.</w:t>
            </w:r>
          </w:p>
          <w:p w14:paraId="5FC909F0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•</w:t>
            </w: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ab/>
              <w:t xml:space="preserve">Pełne wyposażenie do obserwacji w kontraście DIC </w:t>
            </w:r>
          </w:p>
          <w:p w14:paraId="3E8F12BB" w14:textId="77777777" w:rsidR="00F23219" w:rsidRPr="00FF0927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 xml:space="preserve">dla wszystkich obiektywów, z niezależnymi, dedykowanymi </w:t>
            </w:r>
          </w:p>
          <w:p w14:paraId="3B5BB96E" w14:textId="11CE61E9" w:rsidR="00856DD3" w:rsidRPr="00F23219" w:rsidRDefault="00F23219" w:rsidP="00F23219">
            <w:pPr>
              <w:shd w:val="clear" w:color="auto" w:fill="FFFFFF"/>
              <w:tabs>
                <w:tab w:val="left" w:pos="151"/>
              </w:tabs>
              <w:rPr>
                <w:rFonts w:ascii="Calibri" w:hAnsi="Calibri"/>
                <w:color w:val="000000"/>
              </w:rPr>
            </w:pPr>
            <w:r w:rsidRPr="00FF0927">
              <w:rPr>
                <w:rFonts w:ascii="Cambria" w:eastAsia="Arial" w:hAnsi="Cambria"/>
                <w:bCs/>
                <w:noProof/>
                <w:color w:val="000000"/>
                <w:sz w:val="22"/>
                <w:szCs w:val="22"/>
                <w:lang w:eastAsia="en-US"/>
              </w:rPr>
              <w:t>dla każdego z obiektywów elementami do regulacji kontrastu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48E586C1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86F7321" w14:textId="77777777" w:rsidR="0014726B" w:rsidRPr="00C77DBC" w:rsidRDefault="0014726B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4726B" w:rsidRPr="006D6DFA" w14:paraId="64308E44" w14:textId="77777777" w:rsidTr="00845B44">
        <w:trPr>
          <w:trHeight w:val="523"/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7F72EA7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6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10C5AD23" w14:textId="27A58B32" w:rsidR="0014726B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WYPOSAŻENIE DODATKOWE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0C5C2CC" w14:textId="0F298045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Obrotowy, kodowany rewolwer na elementy optyczne z min. 6 pozycjami do umieszczenie optycznych elementów powiększających, elementów do kontrastów optycznych lub filtrów fluorescencyjnych.</w:t>
            </w:r>
          </w:p>
          <w:p w14:paraId="3DCEBDB6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Analizator i  polaryzator obrotowy.</w:t>
            </w:r>
          </w:p>
          <w:p w14:paraId="3F50D266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Możliwość rozbudowy statywu bez konieczności wymiany dostarczonych elementów o tory optyczne do światła odbitego z oświetleniem LED-owym lub halidkowym.</w:t>
            </w:r>
          </w:p>
          <w:p w14:paraId="30CA20AD" w14:textId="698A82BC" w:rsidR="00F23219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lastRenderedPageBreak/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Elementy antywibracyjne tłumiące drgania mocowane do podstawy statywu mikroskopu.</w:t>
            </w:r>
          </w:p>
          <w:p w14:paraId="0A8FE3D8" w14:textId="55545334" w:rsidR="0014726B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Pokrowiec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4D249DED" w14:textId="77777777" w:rsidR="0014726B" w:rsidRPr="00C77DBC" w:rsidRDefault="0014726B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0CB5961" w14:textId="77777777" w:rsidR="0014726B" w:rsidRPr="00C77DBC" w:rsidRDefault="0014726B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B13DA6" w:rsidRPr="006D6DFA" w14:paraId="4F9B5190" w14:textId="77777777" w:rsidTr="00845B44">
        <w:trPr>
          <w:trHeight w:val="523"/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D3F63F1" w14:textId="6A9137EB" w:rsidR="00B13DA6" w:rsidRPr="00D353EB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7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53E9D1FE" w14:textId="3A6E86E1" w:rsidR="00B13DA6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STATUS SPRZĘTU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C29D504" w14:textId="4BD7258A" w:rsidR="00B13DA6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Wymagany jest sprzęt nowy nieużywany i w pełni sprawny, nienaprawiany, niepochodzący z leasingu lub powystawowy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BDDC8D3" w14:textId="77777777" w:rsidR="00B13DA6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66E46B5" w14:textId="77777777" w:rsidR="00B13DA6" w:rsidRPr="00C77DBC" w:rsidRDefault="00B13DA6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B13DA6" w:rsidRPr="006D6DFA" w14:paraId="4462B10B" w14:textId="77777777" w:rsidTr="00845B44">
        <w:trPr>
          <w:trHeight w:val="523"/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E4EF8AE" w14:textId="601B19D8" w:rsidR="00B13DA6" w:rsidRPr="00D353EB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8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6A6FD7B" w14:textId="7C18EC50" w:rsidR="00B13DA6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CZAS DOSTAWY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F574276" w14:textId="49F308F8" w:rsidR="00B13DA6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Do 10 tygodni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19D5620" w14:textId="77777777" w:rsidR="00B13DA6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BFDD860" w14:textId="77777777" w:rsidR="00B13DA6" w:rsidRPr="00C77DBC" w:rsidRDefault="00B13DA6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B13DA6" w:rsidRPr="006D6DFA" w14:paraId="17003487" w14:textId="77777777" w:rsidTr="00845B44">
        <w:trPr>
          <w:trHeight w:val="523"/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465968D" w14:textId="0ABB6DC1" w:rsidR="00B13DA6" w:rsidRPr="00D353EB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9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84D6BB0" w14:textId="48FF1016" w:rsidR="00B13DA6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GWARANT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D291393" w14:textId="0CD3DF9E" w:rsidR="00B13DA6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Wymagana jest gwarancja wykonawcy umowy lub producenta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BE094EA" w14:textId="77777777" w:rsidR="00B13DA6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1BDBCC8" w14:textId="77777777" w:rsidR="00B13DA6" w:rsidRPr="00C77DBC" w:rsidRDefault="00B13DA6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B13DA6" w:rsidRPr="006D6DFA" w14:paraId="6ED0F4FD" w14:textId="77777777" w:rsidTr="00845B44">
        <w:trPr>
          <w:trHeight w:val="523"/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1D322F7" w14:textId="536E495F" w:rsidR="00B13DA6" w:rsidRPr="00D353EB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10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BF13660" w14:textId="330E5C7E" w:rsidR="00B13DA6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DŁUGOŚĆ GWARANCJI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FBFAFC8" w14:textId="6265FC50" w:rsidR="00B13DA6" w:rsidRPr="00F23219" w:rsidRDefault="00F23219" w:rsidP="00F23219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F0927">
              <w:rPr>
                <w:rFonts w:ascii="Cambria" w:hAnsi="Cambria"/>
                <w:bCs/>
                <w:sz w:val="22"/>
                <w:szCs w:val="22"/>
                <w:lang w:val="pl-PL"/>
              </w:rPr>
              <w:t>Wymagana jest gwarancja min. 24 miesiące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7C75A42" w14:textId="77777777" w:rsidR="00B13DA6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5DE5E34" w14:textId="77777777" w:rsidR="00B13DA6" w:rsidRPr="00C77DBC" w:rsidRDefault="00B13DA6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B13DA6" w:rsidRPr="006D6DFA" w14:paraId="57DA3E34" w14:textId="77777777" w:rsidTr="00845B44">
        <w:trPr>
          <w:trHeight w:val="523"/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2D435E5" w14:textId="4901AD8F" w:rsidR="00B13DA6" w:rsidRPr="00845B44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11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52247F70" w14:textId="606C1DF0" w:rsidR="00B13DA6" w:rsidRPr="00845B44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  <w:t>NAPRAWY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4167EBB" w14:textId="77777777" w:rsidR="00052471" w:rsidRPr="00845B44" w:rsidRDefault="00052471" w:rsidP="00052471">
            <w:pPr>
              <w:pStyle w:val="LO-Normal"/>
              <w:tabs>
                <w:tab w:val="left" w:pos="151"/>
                <w:tab w:val="left" w:pos="3378"/>
              </w:tabs>
              <w:snapToGrid w:val="0"/>
              <w:jc w:val="both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845B44">
              <w:rPr>
                <w:rFonts w:ascii="Cambria" w:hAnsi="Cambria"/>
                <w:bCs/>
                <w:sz w:val="22"/>
                <w:szCs w:val="22"/>
                <w:lang w:val="pl-PL"/>
              </w:rPr>
              <w:t>Czas przystąpienia do naprawy w siedzibie Zamawiającego - nie dłuższy niż 48 h od momentu przesłania przez Zamawiającego zgłoszenia na adres e-mail Wykonawcy wskazany w umowie.</w:t>
            </w:r>
          </w:p>
          <w:p w14:paraId="5D39BF3B" w14:textId="2E0892AB" w:rsidR="00B13DA6" w:rsidRPr="00845B44" w:rsidRDefault="00052471" w:rsidP="00052471">
            <w:pPr>
              <w:pStyle w:val="LO-Normal"/>
              <w:tabs>
                <w:tab w:val="clear" w:pos="709"/>
                <w:tab w:val="left" w:pos="151"/>
                <w:tab w:val="left" w:pos="3378"/>
              </w:tabs>
              <w:snapToGrid w:val="0"/>
              <w:spacing w:after="0"/>
              <w:jc w:val="both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845B44">
              <w:rPr>
                <w:rFonts w:ascii="Cambria" w:hAnsi="Cambria"/>
                <w:bCs/>
                <w:sz w:val="22"/>
                <w:szCs w:val="22"/>
                <w:lang w:val="pl-PL"/>
              </w:rPr>
              <w:t>Czas naprawy urządzenia – maksymalnie 10 dni od dnia przesłania przez Zamawiającego zgłoszenia na adres e-mail Wykonawcy wskazany w umowie. Termin ten może zostać wydłużony do 30 dni w przypadku konieczności sprowadzenia części z zagranicy, po przekazaniu stosownej informacji Zamawiającemu lub w przypadku konieczności odesłania przedmiotu zamówienia w celu naprawy serwisowej u producenta. W takim przypadku Wykonawca jest zobowiązany zapewnić opakowanie transportowe.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B6A2895" w14:textId="77777777" w:rsidR="00B13DA6" w:rsidRPr="00C77DBC" w:rsidRDefault="00B13DA6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2A3900F" w14:textId="77777777" w:rsidR="00B13DA6" w:rsidRPr="00C77DBC" w:rsidRDefault="00B13DA6" w:rsidP="00F23219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845B44" w:rsidRPr="006D6DFA" w14:paraId="59B63978" w14:textId="77777777" w:rsidTr="00845B44">
        <w:trPr>
          <w:trHeight w:val="523"/>
          <w:jc w:val="center"/>
        </w:trPr>
        <w:tc>
          <w:tcPr>
            <w:tcW w:w="6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17B728BB" w14:textId="3C933925" w:rsidR="00845B44" w:rsidRPr="00845B44" w:rsidRDefault="00845B44" w:rsidP="00845B44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sz w:val="22"/>
                <w:szCs w:val="22"/>
              </w:rPr>
              <w:t>12</w:t>
            </w:r>
          </w:p>
        </w:tc>
        <w:tc>
          <w:tcPr>
            <w:tcW w:w="19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8A240CF" w14:textId="171EB34E" w:rsidR="00845B44" w:rsidRPr="00845B44" w:rsidRDefault="00845B44" w:rsidP="00845B44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color w:val="auto"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sz w:val="22"/>
                <w:szCs w:val="22"/>
              </w:rPr>
              <w:t xml:space="preserve">MIEJSCE DOSTAWY </w:t>
            </w:r>
          </w:p>
        </w:tc>
        <w:tc>
          <w:tcPr>
            <w:tcW w:w="38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39D2BDA" w14:textId="6FC7F7FC" w:rsidR="00845B44" w:rsidRPr="00845B44" w:rsidRDefault="00845B44" w:rsidP="00845B44">
            <w:pPr>
              <w:pStyle w:val="LO-Normal"/>
              <w:tabs>
                <w:tab w:val="left" w:pos="151"/>
                <w:tab w:val="left" w:pos="3378"/>
              </w:tabs>
              <w:snapToGrid w:val="0"/>
              <w:jc w:val="both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845B44">
              <w:rPr>
                <w:rFonts w:ascii="Cambria" w:hAnsi="Cambria"/>
                <w:sz w:val="22"/>
                <w:szCs w:val="22"/>
                <w:lang w:val="pl-PL"/>
              </w:rPr>
              <w:t xml:space="preserve">Międzynarodowy Instytut Biologii Molekularnej i Komórkowej w Warszawie, ul. </w:t>
            </w:r>
            <w:r w:rsidRPr="00845B44">
              <w:rPr>
                <w:rFonts w:ascii="Cambria" w:hAnsi="Cambria"/>
                <w:sz w:val="22"/>
                <w:szCs w:val="22"/>
              </w:rPr>
              <w:t>Księcia Trojdena 4, 02-109 Warszawa</w:t>
            </w:r>
          </w:p>
        </w:tc>
        <w:tc>
          <w:tcPr>
            <w:tcW w:w="15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FA81E31" w14:textId="77777777" w:rsidR="00845B44" w:rsidRPr="00C77DBC" w:rsidRDefault="00845B44" w:rsidP="00845B44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2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F9B0907" w14:textId="77777777" w:rsidR="00845B44" w:rsidRPr="00C77DBC" w:rsidRDefault="00845B44" w:rsidP="00845B44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</w:tbl>
    <w:p w14:paraId="0874055E" w14:textId="11ABFC52" w:rsidR="3F8776CD" w:rsidRDefault="3F8776CD"/>
    <w:p w14:paraId="705FB967" w14:textId="77777777" w:rsidR="008D3F2C" w:rsidRDefault="008D3F2C"/>
    <w:p w14:paraId="16690ADC" w14:textId="77777777" w:rsidR="008D3F2C" w:rsidRDefault="008D3F2C"/>
    <w:p w14:paraId="56D2581C" w14:textId="77777777" w:rsidR="008D3F2C" w:rsidRDefault="008D3F2C"/>
    <w:p w14:paraId="0A25E2C2" w14:textId="15C45E3B" w:rsidR="3F8776CD" w:rsidRDefault="3F8776CD"/>
    <w:p w14:paraId="699E6A4E" w14:textId="525CB362" w:rsidR="3F8776CD" w:rsidRDefault="3F8776CD"/>
    <w:p w14:paraId="535C2928" w14:textId="77777777" w:rsidR="0055393F" w:rsidRPr="00B4216D" w:rsidRDefault="0055393F" w:rsidP="0055393F">
      <w:pPr>
        <w:jc w:val="both"/>
        <w:rPr>
          <w:rFonts w:ascii="Cambria" w:hAnsi="Cambria"/>
        </w:rPr>
      </w:pPr>
      <w:r w:rsidRPr="3F8776CD">
        <w:rPr>
          <w:rFonts w:ascii="Cambria" w:hAnsi="Cambria"/>
        </w:rPr>
        <w:t>______________, dnia ____________2020 r.               ________________________________________________</w:t>
      </w:r>
    </w:p>
    <w:p w14:paraId="11A3C9D0" w14:textId="77777777" w:rsidR="0055393F" w:rsidRPr="00B4216D" w:rsidRDefault="0055393F" w:rsidP="0055393F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</w:t>
      </w:r>
      <w:r w:rsidRPr="00B4216D">
        <w:rPr>
          <w:rFonts w:ascii="Cambria" w:hAnsi="Cambria"/>
        </w:rPr>
        <w:tab/>
      </w:r>
      <w:r w:rsidRPr="00B4216D">
        <w:rPr>
          <w:rFonts w:ascii="Cambria" w:hAnsi="Cambria"/>
        </w:rPr>
        <w:tab/>
        <w:t xml:space="preserve">      podpis osoby (osób) uprawnionej(ych)</w:t>
      </w:r>
    </w:p>
    <w:p w14:paraId="5381E1B7" w14:textId="77777777" w:rsidR="0055393F" w:rsidRPr="00B4216D" w:rsidRDefault="0055393F" w:rsidP="0055393F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                  </w:t>
      </w:r>
      <w:r w:rsidRPr="00B4216D">
        <w:rPr>
          <w:rFonts w:ascii="Cambria" w:hAnsi="Cambria"/>
        </w:rPr>
        <w:tab/>
        <w:t>do reprezentowania Wykonawcy</w:t>
      </w:r>
    </w:p>
    <w:p w14:paraId="278200BF" w14:textId="6C7F9608" w:rsidR="00462A07" w:rsidRPr="00B4216D" w:rsidRDefault="00462A07" w:rsidP="00E61876">
      <w:pPr>
        <w:tabs>
          <w:tab w:val="left" w:pos="6750"/>
        </w:tabs>
        <w:suppressAutoHyphens/>
        <w:rPr>
          <w:rFonts w:ascii="Cambria" w:hAnsi="Cambria"/>
          <w:sz w:val="22"/>
          <w:szCs w:val="22"/>
          <w:lang w:eastAsia="en-US"/>
        </w:rPr>
      </w:pPr>
      <w:bookmarkStart w:id="0" w:name="_GoBack"/>
      <w:bookmarkEnd w:id="0"/>
    </w:p>
    <w:sectPr w:rsidR="00462A07" w:rsidRPr="00B4216D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D1A75" w14:textId="77777777" w:rsidR="004033AB" w:rsidRDefault="004033AB" w:rsidP="006239B3">
      <w:r>
        <w:separator/>
      </w:r>
    </w:p>
  </w:endnote>
  <w:endnote w:type="continuationSeparator" w:id="0">
    <w:p w14:paraId="0341DB01" w14:textId="77777777" w:rsidR="004033AB" w:rsidRDefault="004033AB" w:rsidP="006239B3">
      <w:r>
        <w:continuationSeparator/>
      </w:r>
    </w:p>
  </w:endnote>
  <w:endnote w:type="continuationNotice" w:id="1">
    <w:p w14:paraId="6680B3A9" w14:textId="77777777" w:rsidR="004033AB" w:rsidRDefault="00403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;MS PMincho">
    <w:panose1 w:val="00000000000000000000"/>
    <w:charset w:val="00"/>
    <w:family w:val="roman"/>
    <w:notTrueType/>
    <w:pitch w:val="default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9F540" w14:textId="017D9662" w:rsidR="004033AB" w:rsidRDefault="004033AB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13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94022" w14:textId="77777777" w:rsidR="004033AB" w:rsidRDefault="004033AB" w:rsidP="006239B3">
      <w:r>
        <w:separator/>
      </w:r>
    </w:p>
  </w:footnote>
  <w:footnote w:type="continuationSeparator" w:id="0">
    <w:p w14:paraId="2FD00AE2" w14:textId="77777777" w:rsidR="004033AB" w:rsidRDefault="004033AB" w:rsidP="006239B3">
      <w:r>
        <w:continuationSeparator/>
      </w:r>
    </w:p>
  </w:footnote>
  <w:footnote w:type="continuationNotice" w:id="1">
    <w:p w14:paraId="7EC8C9DA" w14:textId="77777777" w:rsidR="004033AB" w:rsidRDefault="004033AB"/>
  </w:footnote>
  <w:footnote w:id="2">
    <w:p w14:paraId="56D5D966" w14:textId="77777777" w:rsidR="004033AB" w:rsidRDefault="004033AB" w:rsidP="00B235C1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3">
    <w:p w14:paraId="650209BA" w14:textId="77777777" w:rsidR="004033AB" w:rsidRDefault="004033AB" w:rsidP="00B235C1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5D154" w14:textId="1FC34D9D" w:rsidR="004033AB" w:rsidRDefault="004033AB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1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 w15:restartNumberingAfterBreak="0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 w15:restartNumberingAfterBreak="0">
    <w:nsid w:val="071C66C1"/>
    <w:multiLevelType w:val="hybridMultilevel"/>
    <w:tmpl w:val="8F74C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771EE"/>
    <w:multiLevelType w:val="hybridMultilevel"/>
    <w:tmpl w:val="1A6C247A"/>
    <w:lvl w:ilvl="0" w:tplc="FFFFFFFF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099622A"/>
    <w:multiLevelType w:val="hybridMultilevel"/>
    <w:tmpl w:val="4D588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07F9B"/>
    <w:multiLevelType w:val="hybridMultilevel"/>
    <w:tmpl w:val="77162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5" w15:restartNumberingAfterBreak="0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 w15:restartNumberingAfterBreak="0">
    <w:nsid w:val="2B563F50"/>
    <w:multiLevelType w:val="hybridMultilevel"/>
    <w:tmpl w:val="6526CFA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E122446"/>
    <w:multiLevelType w:val="hybridMultilevel"/>
    <w:tmpl w:val="FD343B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2" w15:restartNumberingAfterBreak="0">
    <w:nsid w:val="34E31B2E"/>
    <w:multiLevelType w:val="hybridMultilevel"/>
    <w:tmpl w:val="CD5E0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 w15:restartNumberingAfterBreak="0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4E6545CD"/>
    <w:multiLevelType w:val="hybridMultilevel"/>
    <w:tmpl w:val="0F4A0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1" w15:restartNumberingAfterBreak="0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33" w15:restartNumberingAfterBreak="0">
    <w:nsid w:val="58046922"/>
    <w:multiLevelType w:val="hybridMultilevel"/>
    <w:tmpl w:val="1BCCE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5" w15:restartNumberingAfterBreak="0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7" w15:restartNumberingAfterBreak="0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8" w15:restartNumberingAfterBreak="0">
    <w:nsid w:val="6A7569E1"/>
    <w:multiLevelType w:val="hybridMultilevel"/>
    <w:tmpl w:val="59243B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0" w15:restartNumberingAfterBreak="0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DD67E1F"/>
    <w:multiLevelType w:val="hybridMultilevel"/>
    <w:tmpl w:val="570CFC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68B778F"/>
    <w:multiLevelType w:val="hybridMultilevel"/>
    <w:tmpl w:val="DE5040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9"/>
  </w:num>
  <w:num w:numId="2">
    <w:abstractNumId w:val="45"/>
  </w:num>
  <w:num w:numId="3">
    <w:abstractNumId w:val="21"/>
  </w:num>
  <w:num w:numId="4">
    <w:abstractNumId w:val="18"/>
  </w:num>
  <w:num w:numId="5">
    <w:abstractNumId w:val="0"/>
  </w:num>
  <w:num w:numId="6">
    <w:abstractNumId w:val="29"/>
  </w:num>
  <w:num w:numId="7">
    <w:abstractNumId w:val="23"/>
  </w:num>
  <w:num w:numId="8">
    <w:abstractNumId w:val="24"/>
  </w:num>
  <w:num w:numId="9">
    <w:abstractNumId w:val="42"/>
  </w:num>
  <w:num w:numId="10">
    <w:abstractNumId w:val="17"/>
  </w:num>
  <w:num w:numId="11">
    <w:abstractNumId w:val="36"/>
  </w:num>
  <w:num w:numId="12">
    <w:abstractNumId w:val="30"/>
  </w:num>
  <w:num w:numId="13">
    <w:abstractNumId w:val="12"/>
  </w:num>
  <w:num w:numId="14">
    <w:abstractNumId w:val="40"/>
  </w:num>
  <w:num w:numId="15">
    <w:abstractNumId w:val="14"/>
  </w:num>
  <w:num w:numId="16">
    <w:abstractNumId w:val="37"/>
  </w:num>
  <w:num w:numId="17">
    <w:abstractNumId w:val="39"/>
  </w:num>
  <w:num w:numId="18">
    <w:abstractNumId w:val="35"/>
  </w:num>
  <w:num w:numId="19">
    <w:abstractNumId w:val="6"/>
  </w:num>
  <w:num w:numId="20">
    <w:abstractNumId w:val="12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</w:num>
  <w:num w:numId="24">
    <w:abstractNumId w:val="15"/>
  </w:num>
  <w:num w:numId="25">
    <w:abstractNumId w:val="7"/>
  </w:num>
  <w:num w:numId="26">
    <w:abstractNumId w:val="26"/>
  </w:num>
  <w:num w:numId="27">
    <w:abstractNumId w:val="13"/>
  </w:num>
  <w:num w:numId="28">
    <w:abstractNumId w:val="33"/>
  </w:num>
  <w:num w:numId="29">
    <w:abstractNumId w:val="41"/>
  </w:num>
  <w:num w:numId="30">
    <w:abstractNumId w:val="8"/>
  </w:num>
  <w:num w:numId="31">
    <w:abstractNumId w:val="38"/>
  </w:num>
  <w:num w:numId="32">
    <w:abstractNumId w:val="20"/>
  </w:num>
  <w:num w:numId="33">
    <w:abstractNumId w:val="22"/>
  </w:num>
  <w:num w:numId="34">
    <w:abstractNumId w:val="11"/>
  </w:num>
  <w:num w:numId="35">
    <w:abstractNumId w:val="28"/>
  </w:num>
  <w:num w:numId="36">
    <w:abstractNumId w:val="44"/>
  </w:num>
  <w:num w:numId="37">
    <w:abstractNumId w:val="9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9"/>
  <w:hyphenationZone w:val="425"/>
  <w:characterSpacingControl w:val="doNotCompress"/>
  <w:hdrShapeDefaults>
    <o:shapedefaults v:ext="edit" spidmax="35841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5660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2471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B3E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1A3D"/>
    <w:rsid w:val="001D296E"/>
    <w:rsid w:val="001D357A"/>
    <w:rsid w:val="001D3653"/>
    <w:rsid w:val="001D3BC7"/>
    <w:rsid w:val="001D453E"/>
    <w:rsid w:val="001D5221"/>
    <w:rsid w:val="001D59FA"/>
    <w:rsid w:val="001D5C70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09A3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3EA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E78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3F9D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B2A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4B2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545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4A21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1F4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3AB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642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28A0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22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3CC2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3692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12B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BC6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6B9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A56"/>
    <w:rsid w:val="00712EA9"/>
    <w:rsid w:val="00713EC9"/>
    <w:rsid w:val="00716783"/>
    <w:rsid w:val="00716FCF"/>
    <w:rsid w:val="00717809"/>
    <w:rsid w:val="007200BB"/>
    <w:rsid w:val="007206B1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5FE2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01E"/>
    <w:rsid w:val="007C4CA9"/>
    <w:rsid w:val="007C5132"/>
    <w:rsid w:val="007C5E72"/>
    <w:rsid w:val="007C665D"/>
    <w:rsid w:val="007C68FC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5B44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6DD3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4FB6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5EE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3DA6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62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6AC4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705"/>
    <w:rsid w:val="00DC6F18"/>
    <w:rsid w:val="00DC6FB9"/>
    <w:rsid w:val="00DC7445"/>
    <w:rsid w:val="00DD1A21"/>
    <w:rsid w:val="00DD2127"/>
    <w:rsid w:val="00DD2CE5"/>
    <w:rsid w:val="00DD48DB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876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669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219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70F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5708E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5A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0927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/>
    <o:shapelayout v:ext="edit">
      <o:idmap v:ext="edit" data="1"/>
    </o:shapelayout>
  </w:shapeDefaults>
  <w:decimalSymbol w:val=","/>
  <w:listSeparator w:val=";"/>
  <w14:docId w14:val="43125C76"/>
  <w15:docId w15:val="{73F7BD70-7F48-47F3-9E7B-EE4D0626B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6712B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24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73A31-B7E6-4AF4-8ED1-44CB1166A8C1}">
  <ds:schemaRefs>
    <ds:schemaRef ds:uri="http://schemas.microsoft.com/office/2006/documentManagement/types"/>
    <ds:schemaRef ds:uri="http://schemas.microsoft.com/office/2006/metadata/properties"/>
    <ds:schemaRef ds:uri="37dd5e44-6b18-4f10-9e60-7228e5cf5488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infopath/2007/PartnerControls"/>
    <ds:schemaRef ds:uri="442da19b-ca82-43d4-8e88-626bf09acd34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372987-1E74-47EF-BE5C-2CCC102A0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85</Words>
  <Characters>5311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6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Wielgus</dc:creator>
  <cp:keywords/>
  <dc:description/>
  <cp:lastModifiedBy>Anna Zolnik</cp:lastModifiedBy>
  <cp:revision>3</cp:revision>
  <cp:lastPrinted>2020-07-31T10:42:00Z</cp:lastPrinted>
  <dcterms:created xsi:type="dcterms:W3CDTF">2020-07-31T13:04:00Z</dcterms:created>
  <dcterms:modified xsi:type="dcterms:W3CDTF">2020-07-31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